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5EA66" w14:textId="77777777" w:rsidR="000C1002" w:rsidRPr="00567735" w:rsidRDefault="00944B86" w:rsidP="00D63A62">
      <w:pPr>
        <w:spacing w:after="0"/>
        <w:ind w:right="993"/>
        <w:jc w:val="right"/>
        <w:rPr>
          <w:rFonts w:asciiTheme="minorHAnsi" w:hAnsiTheme="minorHAnsi" w:cstheme="minorHAnsi"/>
          <w:i/>
          <w:sz w:val="18"/>
          <w:szCs w:val="18"/>
          <w:lang w:val="en-GB"/>
        </w:rPr>
      </w:pPr>
      <w:bookmarkStart w:id="0" w:name="_GoBack"/>
      <w:bookmarkEnd w:id="0"/>
      <w:r w:rsidRPr="00567735">
        <w:rPr>
          <w:rFonts w:asciiTheme="minorHAnsi" w:hAnsiTheme="minorHAnsi" w:cstheme="minorHAnsi"/>
          <w:b/>
          <w:i/>
          <w:sz w:val="18"/>
          <w:szCs w:val="18"/>
          <w:lang w:val="en-GB"/>
        </w:rPr>
        <w:t xml:space="preserve">Annex 1 to the Guidelines </w:t>
      </w:r>
      <w:r w:rsidR="0026612A" w:rsidRPr="00567735">
        <w:rPr>
          <w:rFonts w:asciiTheme="minorHAnsi" w:hAnsiTheme="minorHAnsi" w:cstheme="minorHAnsi"/>
          <w:i/>
          <w:sz w:val="18"/>
          <w:szCs w:val="18"/>
          <w:lang w:val="en-GB"/>
        </w:rPr>
        <w:t xml:space="preserve">– </w:t>
      </w:r>
      <w:r w:rsidR="00245681" w:rsidRPr="00567735">
        <w:rPr>
          <w:rFonts w:asciiTheme="minorHAnsi" w:hAnsiTheme="minorHAnsi" w:cstheme="minorHAnsi"/>
          <w:i/>
          <w:sz w:val="18"/>
          <w:szCs w:val="18"/>
          <w:lang w:val="en-GB"/>
        </w:rPr>
        <w:br/>
      </w:r>
      <w:r w:rsidRPr="00567735">
        <w:rPr>
          <w:rFonts w:asciiTheme="minorHAnsi" w:hAnsiTheme="minorHAnsi" w:cstheme="minorHAnsi"/>
          <w:i/>
          <w:sz w:val="18"/>
          <w:szCs w:val="18"/>
          <w:lang w:val="en-GB"/>
        </w:rPr>
        <w:t xml:space="preserve">Declaration of </w:t>
      </w:r>
      <w:r w:rsidR="003260AA" w:rsidRPr="00567735">
        <w:rPr>
          <w:rFonts w:asciiTheme="minorHAnsi" w:hAnsiTheme="minorHAnsi" w:cstheme="minorHAnsi"/>
          <w:i/>
          <w:sz w:val="18"/>
          <w:szCs w:val="18"/>
          <w:lang w:val="en-GB"/>
        </w:rPr>
        <w:t xml:space="preserve">participation in </w:t>
      </w:r>
      <w:r w:rsidRPr="00567735">
        <w:rPr>
          <w:rFonts w:asciiTheme="minorHAnsi" w:hAnsiTheme="minorHAnsi" w:cstheme="minorHAnsi"/>
          <w:i/>
          <w:sz w:val="18"/>
          <w:szCs w:val="18"/>
          <w:lang w:val="en-GB"/>
        </w:rPr>
        <w:t>the Project</w:t>
      </w:r>
    </w:p>
    <w:p w14:paraId="1CFE0AAC" w14:textId="77777777" w:rsidR="000C1002" w:rsidRPr="00567735" w:rsidRDefault="000C1002" w:rsidP="00D63A62">
      <w:pPr>
        <w:spacing w:after="0" w:line="240" w:lineRule="auto"/>
        <w:ind w:right="993"/>
        <w:jc w:val="center"/>
        <w:rPr>
          <w:rFonts w:asciiTheme="minorHAnsi" w:hAnsiTheme="minorHAnsi" w:cstheme="minorHAnsi"/>
          <w:b/>
          <w:sz w:val="28"/>
          <w:lang w:val="en-GB"/>
        </w:rPr>
      </w:pPr>
    </w:p>
    <w:p w14:paraId="58EC2420" w14:textId="77777777" w:rsidR="007B48B9" w:rsidRPr="00567735" w:rsidRDefault="00944B86" w:rsidP="00D63A62">
      <w:pPr>
        <w:spacing w:after="0" w:line="240" w:lineRule="auto"/>
        <w:ind w:right="993"/>
        <w:jc w:val="center"/>
        <w:rPr>
          <w:rFonts w:asciiTheme="minorHAnsi" w:hAnsiTheme="minorHAnsi" w:cstheme="minorHAnsi"/>
          <w:b/>
          <w:sz w:val="28"/>
          <w:lang w:val="en-GB"/>
        </w:rPr>
      </w:pPr>
      <w:r w:rsidRPr="00567735">
        <w:rPr>
          <w:rFonts w:asciiTheme="minorHAnsi" w:hAnsiTheme="minorHAnsi" w:cstheme="minorHAnsi"/>
          <w:b/>
          <w:sz w:val="28"/>
          <w:lang w:val="en-GB"/>
        </w:rPr>
        <w:t>DECLARATION OF PARTICIPATION IN THE PROJECT</w:t>
      </w:r>
    </w:p>
    <w:p w14:paraId="7632CFF1" w14:textId="77777777" w:rsidR="00130AD0" w:rsidRPr="00567735" w:rsidRDefault="00130AD0" w:rsidP="00D63A62">
      <w:pPr>
        <w:spacing w:after="0" w:line="240" w:lineRule="auto"/>
        <w:ind w:right="993"/>
        <w:jc w:val="center"/>
        <w:rPr>
          <w:rFonts w:asciiTheme="minorHAnsi" w:hAnsiTheme="minorHAnsi" w:cstheme="minorHAnsi"/>
          <w:b/>
          <w:sz w:val="20"/>
          <w:szCs w:val="20"/>
          <w:lang w:val="en-GB"/>
        </w:rPr>
      </w:pPr>
    </w:p>
    <w:tbl>
      <w:tblPr>
        <w:tblStyle w:val="Tabela-Siatka"/>
        <w:tblW w:w="9776" w:type="dxa"/>
        <w:tblLook w:val="04A0" w:firstRow="1" w:lastRow="0" w:firstColumn="1" w:lastColumn="0" w:noHBand="0" w:noVBand="1"/>
      </w:tblPr>
      <w:tblGrid>
        <w:gridCol w:w="2547"/>
        <w:gridCol w:w="7229"/>
      </w:tblGrid>
      <w:tr w:rsidR="00130AD0" w:rsidRPr="00567735" w14:paraId="03E21DA9" w14:textId="77777777" w:rsidTr="00173DF2">
        <w:trPr>
          <w:trHeight w:val="490"/>
        </w:trPr>
        <w:tc>
          <w:tcPr>
            <w:tcW w:w="9776" w:type="dxa"/>
            <w:gridSpan w:val="2"/>
            <w:shd w:val="clear" w:color="auto" w:fill="D9D9D9" w:themeFill="background1" w:themeFillShade="D9"/>
            <w:vAlign w:val="center"/>
          </w:tcPr>
          <w:p w14:paraId="1660351C" w14:textId="77777777" w:rsidR="00130AD0" w:rsidRPr="00567735" w:rsidRDefault="00130AD0" w:rsidP="00944B86">
            <w:pPr>
              <w:spacing w:after="0"/>
              <w:ind w:right="993"/>
              <w:jc w:val="center"/>
              <w:rPr>
                <w:rFonts w:asciiTheme="minorHAnsi" w:hAnsiTheme="minorHAnsi" w:cstheme="minorHAnsi"/>
                <w:b/>
                <w:i/>
                <w:color w:val="7F7F7F" w:themeColor="text1" w:themeTint="80"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lang w:val="en-GB"/>
              </w:rPr>
              <w:t>DA</w:t>
            </w:r>
            <w:r w:rsidR="00944B86" w:rsidRPr="00567735">
              <w:rPr>
                <w:rFonts w:asciiTheme="minorHAnsi" w:hAnsiTheme="minorHAnsi" w:cstheme="minorHAnsi"/>
                <w:b/>
                <w:lang w:val="en-GB"/>
              </w:rPr>
              <w:t>TA REGARDING THE PROJECT</w:t>
            </w:r>
          </w:p>
        </w:tc>
      </w:tr>
      <w:tr w:rsidR="000D0D35" w:rsidRPr="0009060F" w14:paraId="2ED61483" w14:textId="77777777" w:rsidTr="00173DF2">
        <w:trPr>
          <w:trHeight w:val="490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14988F80" w14:textId="77777777" w:rsidR="000D0D35" w:rsidRPr="00567735" w:rsidRDefault="00944B86" w:rsidP="003260AA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Data </w:t>
            </w:r>
            <w:r w:rsidR="003260AA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of</w:t>
            </w: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the non-competi</w:t>
            </w:r>
            <w:r w:rsidR="000D6643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tion </w:t>
            </w: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project</w:t>
            </w:r>
          </w:p>
        </w:tc>
        <w:tc>
          <w:tcPr>
            <w:tcW w:w="7229" w:type="dxa"/>
            <w:shd w:val="clear" w:color="auto" w:fill="D9D9D9" w:themeFill="background1" w:themeFillShade="D9"/>
            <w:vAlign w:val="center"/>
          </w:tcPr>
          <w:p w14:paraId="3BC5D055" w14:textId="77777777" w:rsidR="000D0D35" w:rsidRPr="00567735" w:rsidRDefault="00944B86" w:rsidP="003260AA">
            <w:pPr>
              <w:spacing w:after="0" w:line="240" w:lineRule="auto"/>
              <w:ind w:right="34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WA Project entitled "Supporting the institutional capacity of Polish universities through creation and implementation of international stud</w:t>
            </w:r>
            <w:r w:rsidR="00EA78CA"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y</w:t>
            </w:r>
            <w:r w:rsidR="003260AA"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rograms</w:t>
            </w:r>
            <w:r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"</w:t>
            </w:r>
            <w:r w:rsidR="003260AA"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(no. POWR.</w:t>
            </w:r>
            <w:r w:rsidR="003260AA"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3.03.00-00-PN16/</w:t>
            </w:r>
            <w:r w:rsidRPr="0056773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8), implemented under Measure: 3.3 Internationalization of Polish higher education, Operational Program Knowledge Education Development</w:t>
            </w:r>
          </w:p>
        </w:tc>
      </w:tr>
      <w:tr w:rsidR="00130AD0" w:rsidRPr="00567735" w14:paraId="76D39BEB" w14:textId="77777777" w:rsidTr="001B6DAF">
        <w:trPr>
          <w:trHeight w:val="732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65DDB1F1" w14:textId="77777777" w:rsidR="00130AD0" w:rsidRPr="00567735" w:rsidRDefault="00944B86" w:rsidP="00944B86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Name of the NAWA programme</w:t>
            </w:r>
            <w:r w:rsidR="001B6DAF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050047EA" w14:textId="5733F95A" w:rsidR="00130AD0" w:rsidRPr="00567735" w:rsidRDefault="005E3E9C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SPINAKER - </w:t>
            </w:r>
            <w:r w:rsidRPr="005E3E9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International Intensive Programmes</w:t>
            </w:r>
          </w:p>
        </w:tc>
      </w:tr>
      <w:tr w:rsidR="00130AD0" w:rsidRPr="00567735" w14:paraId="2717EAAF" w14:textId="77777777" w:rsidTr="001B6DAF">
        <w:trPr>
          <w:trHeight w:val="732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2F118441" w14:textId="77777777" w:rsidR="00130AD0" w:rsidRPr="00567735" w:rsidRDefault="00944B86" w:rsidP="00944B86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Agreement or Project number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4E0B6B15" w14:textId="00FFECF1" w:rsidR="00130AD0" w:rsidRPr="00567735" w:rsidRDefault="0009060F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E83370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BPI/SPI/2021/1/00063/U/00001</w:t>
            </w:r>
          </w:p>
        </w:tc>
      </w:tr>
      <w:tr w:rsidR="00130AD0" w:rsidRPr="00E83370" w14:paraId="55F164FE" w14:textId="77777777" w:rsidTr="001B6DAF">
        <w:trPr>
          <w:trHeight w:val="732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5B92FE2F" w14:textId="77777777" w:rsidR="00130AD0" w:rsidRPr="00567735" w:rsidRDefault="00944B86" w:rsidP="00C72479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E83370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Name of the Beneficiary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312E3D46" w14:textId="7991E5FD" w:rsidR="00130AD0" w:rsidRPr="00E83370" w:rsidRDefault="00E83370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b/>
                <w:color w:val="7F7F7F" w:themeColor="text1" w:themeTint="80"/>
                <w:sz w:val="20"/>
                <w:szCs w:val="20"/>
                <w:lang w:val="en-GB"/>
              </w:rPr>
            </w:pPr>
            <w:r w:rsidRPr="00E83370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University of Silesia in Katowice</w:t>
            </w:r>
          </w:p>
        </w:tc>
      </w:tr>
      <w:tr w:rsidR="00130AD0" w:rsidRPr="0009060F" w14:paraId="74779B23" w14:textId="77777777" w:rsidTr="001B6DAF">
        <w:trPr>
          <w:trHeight w:val="732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28BC57D1" w14:textId="77777777" w:rsidR="00130AD0" w:rsidRPr="00567735" w:rsidRDefault="00944B86" w:rsidP="00C72479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Project Title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5C81A3D9" w14:textId="02416E79" w:rsidR="00130AD0" w:rsidRPr="00567735" w:rsidRDefault="0009060F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E83370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‘WOLIN/JÓMSBORG: A MEETING POINT OF SLAVS AND SCANDINAVIANS IN THE MIDDLE AGES – INTERNATIONAL SUMMER SCHOOL”</w:t>
            </w:r>
          </w:p>
        </w:tc>
      </w:tr>
    </w:tbl>
    <w:p w14:paraId="2B878FB8" w14:textId="77777777" w:rsidR="00A44C9D" w:rsidRPr="00567735" w:rsidRDefault="00A44C9D" w:rsidP="00D63A62">
      <w:pPr>
        <w:ind w:right="993"/>
        <w:rPr>
          <w:rFonts w:asciiTheme="minorHAnsi" w:hAnsiTheme="minorHAnsi" w:cstheme="minorHAnsi"/>
          <w:b/>
          <w:lang w:val="en-GB"/>
        </w:rPr>
      </w:pPr>
    </w:p>
    <w:p w14:paraId="0AA13F05" w14:textId="77777777" w:rsidR="003C6A34" w:rsidRPr="00567735" w:rsidRDefault="003C6A34" w:rsidP="00D63A62">
      <w:pPr>
        <w:spacing w:after="120"/>
        <w:ind w:right="993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67735">
        <w:rPr>
          <w:rFonts w:asciiTheme="minorHAnsi" w:hAnsiTheme="minorHAnsi" w:cstheme="minorHAnsi"/>
          <w:sz w:val="20"/>
          <w:szCs w:val="20"/>
          <w:lang w:val="en-GB"/>
        </w:rPr>
        <w:t>INFORMA</w:t>
      </w:r>
      <w:r w:rsidR="00944B86" w:rsidRPr="00567735">
        <w:rPr>
          <w:rFonts w:asciiTheme="minorHAnsi" w:hAnsiTheme="minorHAnsi" w:cstheme="minorHAnsi"/>
          <w:sz w:val="20"/>
          <w:szCs w:val="20"/>
          <w:lang w:val="en-GB"/>
        </w:rPr>
        <w:t>TION</w:t>
      </w:r>
      <w:r w:rsidRPr="00567735">
        <w:rPr>
          <w:rFonts w:asciiTheme="minorHAnsi" w:hAnsiTheme="minorHAnsi" w:cstheme="minorHAnsi"/>
          <w:sz w:val="20"/>
          <w:szCs w:val="20"/>
          <w:lang w:val="en-GB"/>
        </w:rPr>
        <w:t xml:space="preserve">: </w:t>
      </w:r>
    </w:p>
    <w:p w14:paraId="66FB46A1" w14:textId="77777777" w:rsidR="003C6A34" w:rsidRPr="00567735" w:rsidRDefault="00944B86" w:rsidP="00D63A62">
      <w:pPr>
        <w:spacing w:after="120"/>
        <w:ind w:left="993" w:right="993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567735">
        <w:rPr>
          <w:rFonts w:asciiTheme="minorHAnsi" w:hAnsiTheme="minorHAnsi" w:cstheme="minorHAnsi"/>
          <w:sz w:val="20"/>
          <w:szCs w:val="20"/>
          <w:lang w:val="en-GB"/>
        </w:rPr>
        <w:t>The Polish National Agency for Academic Exchange collects personal data of the Project participant in order to</w:t>
      </w:r>
      <w:r w:rsidR="003C6A34" w:rsidRPr="00567735">
        <w:rPr>
          <w:rFonts w:asciiTheme="minorHAnsi" w:hAnsiTheme="minorHAnsi" w:cstheme="minorHAnsi"/>
          <w:sz w:val="20"/>
          <w:szCs w:val="20"/>
          <w:lang w:val="en-GB"/>
        </w:rPr>
        <w:t>:</w:t>
      </w:r>
    </w:p>
    <w:p w14:paraId="50D187F2" w14:textId="77777777" w:rsidR="00944B86" w:rsidRPr="00567735" w:rsidRDefault="00EA78CA" w:rsidP="00944B86">
      <w:pPr>
        <w:numPr>
          <w:ilvl w:val="0"/>
          <w:numId w:val="1"/>
        </w:numPr>
        <w:spacing w:after="120"/>
        <w:ind w:left="1276" w:right="993" w:hanging="283"/>
        <w:jc w:val="both"/>
        <w:rPr>
          <w:rFonts w:asciiTheme="minorHAnsi" w:eastAsia="Times New Roman" w:hAnsiTheme="minorHAnsi" w:cstheme="minorHAnsi"/>
          <w:sz w:val="20"/>
          <w:szCs w:val="20"/>
          <w:lang w:val="en-GB"/>
        </w:rPr>
      </w:pP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implement 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statutory tasks of NAWA - data 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of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participants are entered into the Agency's ICT syste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m used to monitor the effects/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results of NAW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A projects/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program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me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s (the data is entered by the Program Beneficiary);</w:t>
      </w:r>
    </w:p>
    <w:p w14:paraId="1159399D" w14:textId="77777777" w:rsidR="003C6A34" w:rsidRPr="00567735" w:rsidRDefault="00EA78CA" w:rsidP="00944B86">
      <w:pPr>
        <w:numPr>
          <w:ilvl w:val="0"/>
          <w:numId w:val="1"/>
        </w:numPr>
        <w:spacing w:after="120"/>
        <w:ind w:left="1276" w:right="993" w:hanging="283"/>
        <w:jc w:val="both"/>
        <w:rPr>
          <w:rFonts w:asciiTheme="minorHAnsi" w:eastAsia="Times New Roman" w:hAnsiTheme="minorHAnsi" w:cstheme="minorHAnsi"/>
          <w:sz w:val="20"/>
          <w:szCs w:val="20"/>
          <w:lang w:val="en-GB"/>
        </w:rPr>
      </w:pP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implement, monitor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and control project financed 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by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POWER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- 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data of participants 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are exported to the cen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tral ICT system SL2014, used to monitor the effects/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results of p</w:t>
      </w:r>
      <w:r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rojects/</w:t>
      </w:r>
      <w:r w:rsidR="00944B86" w:rsidRPr="00567735">
        <w:rPr>
          <w:rFonts w:asciiTheme="minorHAnsi" w:eastAsia="Times New Roman" w:hAnsiTheme="minorHAnsi" w:cstheme="minorHAnsi"/>
          <w:sz w:val="20"/>
          <w:szCs w:val="20"/>
          <w:lang w:val="en-GB"/>
        </w:rPr>
        <w:t>programs implemented under the European Social Fund (reported to the Intermediate Body by NAWA)</w:t>
      </w:r>
      <w:r w:rsidR="003C6A34" w:rsidRPr="00567735">
        <w:rPr>
          <w:rFonts w:asciiTheme="minorHAnsi" w:hAnsiTheme="minorHAnsi" w:cstheme="minorHAnsi"/>
          <w:sz w:val="20"/>
          <w:szCs w:val="20"/>
          <w:lang w:val="en-GB"/>
        </w:rPr>
        <w:t>.</w:t>
      </w:r>
    </w:p>
    <w:p w14:paraId="270408B0" w14:textId="77777777" w:rsidR="00E83319" w:rsidRPr="00567735" w:rsidRDefault="00944B86" w:rsidP="00D63A62">
      <w:pPr>
        <w:spacing w:after="160" w:line="259" w:lineRule="auto"/>
        <w:ind w:right="993"/>
        <w:rPr>
          <w:rFonts w:asciiTheme="minorHAnsi" w:hAnsiTheme="minorHAnsi" w:cstheme="minorHAnsi"/>
          <w:sz w:val="24"/>
          <w:szCs w:val="24"/>
          <w:lang w:val="en-GB"/>
        </w:rPr>
      </w:pPr>
      <w:r w:rsidRPr="00567735">
        <w:rPr>
          <w:rFonts w:asciiTheme="minorHAnsi" w:hAnsiTheme="minorHAnsi" w:cstheme="minorHAnsi"/>
          <w:sz w:val="24"/>
          <w:szCs w:val="24"/>
          <w:lang w:val="en-GB"/>
        </w:rPr>
        <w:t>I, the undersigned</w:t>
      </w:r>
      <w:r w:rsidR="00A606D1" w:rsidRPr="00567735">
        <w:rPr>
          <w:rFonts w:asciiTheme="minorHAnsi" w:hAnsiTheme="minorHAnsi" w:cstheme="minorHAnsi"/>
          <w:sz w:val="24"/>
          <w:szCs w:val="24"/>
          <w:lang w:val="en-GB"/>
        </w:rPr>
        <w:t>:</w:t>
      </w:r>
    </w:p>
    <w:tbl>
      <w:tblPr>
        <w:tblStyle w:val="Tabela-Siatka"/>
        <w:tblW w:w="9776" w:type="dxa"/>
        <w:tblLook w:val="04A0" w:firstRow="1" w:lastRow="0" w:firstColumn="1" w:lastColumn="0" w:noHBand="0" w:noVBand="1"/>
      </w:tblPr>
      <w:tblGrid>
        <w:gridCol w:w="2720"/>
        <w:gridCol w:w="7056"/>
      </w:tblGrid>
      <w:tr w:rsidR="00E83319" w:rsidRPr="00567735" w14:paraId="0D81854B" w14:textId="77777777" w:rsidTr="00D63A62">
        <w:trPr>
          <w:trHeight w:val="454"/>
        </w:trPr>
        <w:tc>
          <w:tcPr>
            <w:tcW w:w="2720" w:type="dxa"/>
            <w:shd w:val="pct10" w:color="auto" w:fill="auto"/>
            <w:vAlign w:val="center"/>
          </w:tcPr>
          <w:p w14:paraId="60CE1ACE" w14:textId="77777777" w:rsidR="00E83319" w:rsidRPr="00567735" w:rsidRDefault="00944B86" w:rsidP="00C72479">
            <w:pPr>
              <w:spacing w:after="0" w:line="240" w:lineRule="auto"/>
              <w:ind w:right="67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Name</w:t>
            </w:r>
          </w:p>
        </w:tc>
        <w:tc>
          <w:tcPr>
            <w:tcW w:w="7056" w:type="dxa"/>
            <w:vAlign w:val="center"/>
          </w:tcPr>
          <w:p w14:paraId="5DE74CFE" w14:textId="77777777" w:rsidR="00E83319" w:rsidRPr="00567735" w:rsidRDefault="00E83319" w:rsidP="00D63A62">
            <w:pPr>
              <w:spacing w:after="0" w:line="240" w:lineRule="auto"/>
              <w:ind w:right="993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E83319" w:rsidRPr="00567735" w14:paraId="0C1B0FF1" w14:textId="77777777" w:rsidTr="00D63A62">
        <w:trPr>
          <w:trHeight w:val="454"/>
        </w:trPr>
        <w:tc>
          <w:tcPr>
            <w:tcW w:w="2720" w:type="dxa"/>
            <w:shd w:val="pct10" w:color="auto" w:fill="auto"/>
            <w:vAlign w:val="center"/>
          </w:tcPr>
          <w:p w14:paraId="3CE339A1" w14:textId="77777777" w:rsidR="00E83319" w:rsidRPr="00567735" w:rsidRDefault="00944B86" w:rsidP="00C72479">
            <w:pPr>
              <w:spacing w:after="0" w:line="240" w:lineRule="auto"/>
              <w:ind w:right="67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Surname</w:t>
            </w:r>
          </w:p>
        </w:tc>
        <w:tc>
          <w:tcPr>
            <w:tcW w:w="7056" w:type="dxa"/>
            <w:vAlign w:val="center"/>
          </w:tcPr>
          <w:p w14:paraId="7426B5D8" w14:textId="77777777" w:rsidR="00E83319" w:rsidRPr="00567735" w:rsidRDefault="00E83319" w:rsidP="00D63A62">
            <w:pPr>
              <w:spacing w:after="0" w:line="240" w:lineRule="auto"/>
              <w:ind w:right="993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E83319" w:rsidRPr="0009060F" w14:paraId="27E3D945" w14:textId="77777777" w:rsidTr="00D63A62">
        <w:trPr>
          <w:trHeight w:val="454"/>
        </w:trPr>
        <w:tc>
          <w:tcPr>
            <w:tcW w:w="2720" w:type="dxa"/>
            <w:shd w:val="pct10" w:color="auto" w:fill="auto"/>
            <w:vAlign w:val="center"/>
          </w:tcPr>
          <w:p w14:paraId="053F3665" w14:textId="77777777" w:rsidR="00E83319" w:rsidRPr="00567735" w:rsidRDefault="00EA78CA" w:rsidP="00EA78CA">
            <w:pPr>
              <w:spacing w:after="0" w:line="240" w:lineRule="auto"/>
              <w:ind w:right="67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P</w:t>
            </w:r>
            <w:r w:rsidR="00944B86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ersonal id. no.</w:t>
            </w:r>
            <w:r w:rsidR="00E83319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(PESEL) </w:t>
            </w:r>
            <w:r w:rsidR="00E83319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(</w:t>
            </w:r>
            <w:r w:rsidR="00944B86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if applicable</w:t>
            </w:r>
            <w:r w:rsidR="00E83319" w:rsidRPr="00567735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7056" w:type="dxa"/>
            <w:vAlign w:val="center"/>
          </w:tcPr>
          <w:p w14:paraId="651669C0" w14:textId="77777777" w:rsidR="00E83319" w:rsidRPr="00567735" w:rsidRDefault="00E83319" w:rsidP="00D63A62">
            <w:pPr>
              <w:spacing w:after="0" w:line="240" w:lineRule="auto"/>
              <w:ind w:right="993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</w:tbl>
    <w:p w14:paraId="6B1302D5" w14:textId="77777777" w:rsidR="00A606D1" w:rsidRPr="00567735" w:rsidRDefault="00A606D1" w:rsidP="00D63A62">
      <w:pPr>
        <w:spacing w:after="160" w:line="259" w:lineRule="auto"/>
        <w:ind w:right="993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3608C41" w14:textId="77777777" w:rsidR="00944B86" w:rsidRPr="00567735" w:rsidRDefault="00944B86" w:rsidP="00944B86">
      <w:p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 xml:space="preserve">I declare </w:t>
      </w:r>
      <w:r w:rsidR="00EA78CA" w:rsidRPr="00567735">
        <w:rPr>
          <w:rFonts w:asciiTheme="minorHAnsi" w:hAnsiTheme="minorHAnsi" w:cstheme="minorHAnsi"/>
          <w:lang w:val="en-GB"/>
        </w:rPr>
        <w:t>that I voluntarily join</w:t>
      </w:r>
      <w:r w:rsidRPr="00567735">
        <w:rPr>
          <w:rFonts w:asciiTheme="minorHAnsi" w:hAnsiTheme="minorHAnsi" w:cstheme="minorHAnsi"/>
          <w:lang w:val="en-GB"/>
        </w:rPr>
        <w:t xml:space="preserve"> the Project on the terms set out in the Regulations</w:t>
      </w:r>
      <w:r w:rsidR="00EA78CA" w:rsidRPr="00567735">
        <w:rPr>
          <w:rFonts w:asciiTheme="minorHAnsi" w:hAnsiTheme="minorHAnsi" w:cstheme="minorHAnsi"/>
          <w:lang w:val="en-GB"/>
        </w:rPr>
        <w:t xml:space="preserve"> of the Call for Proposals</w:t>
      </w:r>
      <w:r w:rsidRPr="00567735">
        <w:rPr>
          <w:rFonts w:asciiTheme="minorHAnsi" w:hAnsiTheme="minorHAnsi" w:cstheme="minorHAnsi"/>
          <w:lang w:val="en-GB"/>
        </w:rPr>
        <w:t>.</w:t>
      </w:r>
    </w:p>
    <w:p w14:paraId="39F18297" w14:textId="77777777" w:rsidR="00E83319" w:rsidRPr="00567735" w:rsidRDefault="00944B86" w:rsidP="00944B86">
      <w:p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>Moreover, I declare that</w:t>
      </w:r>
      <w:r w:rsidR="00E83319" w:rsidRPr="00567735">
        <w:rPr>
          <w:rFonts w:asciiTheme="minorHAnsi" w:hAnsiTheme="minorHAnsi" w:cstheme="minorHAnsi"/>
          <w:lang w:val="en-GB"/>
        </w:rPr>
        <w:t xml:space="preserve">: </w:t>
      </w:r>
    </w:p>
    <w:p w14:paraId="012BA0B1" w14:textId="734CBB80" w:rsidR="00944B86" w:rsidRPr="00567735" w:rsidRDefault="00944B86" w:rsidP="00944B86">
      <w:pPr>
        <w:pStyle w:val="Akapitzlist"/>
        <w:numPr>
          <w:ilvl w:val="0"/>
          <w:numId w:val="4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 xml:space="preserve">I have read the rules of </w:t>
      </w:r>
      <w:r w:rsidR="00EA78CA" w:rsidRPr="00567735">
        <w:rPr>
          <w:rFonts w:asciiTheme="minorHAnsi" w:hAnsiTheme="minorHAnsi" w:cstheme="minorHAnsi"/>
          <w:lang w:val="en-GB"/>
        </w:rPr>
        <w:t>the call for proposals</w:t>
      </w:r>
      <w:r w:rsidRPr="00567735">
        <w:rPr>
          <w:rFonts w:asciiTheme="minorHAnsi" w:hAnsiTheme="minorHAnsi" w:cstheme="minorHAnsi"/>
          <w:lang w:val="en-GB"/>
        </w:rPr>
        <w:t xml:space="preserve"> and participation in the project</w:t>
      </w:r>
      <w:r w:rsidR="00E83370">
        <w:rPr>
          <w:rFonts w:asciiTheme="minorHAnsi" w:hAnsiTheme="minorHAnsi" w:cstheme="minorHAnsi"/>
          <w:lang w:val="en-GB"/>
        </w:rPr>
        <w:t xml:space="preserve"> University of Silesia in Katowice</w:t>
      </w:r>
      <w:r w:rsidRPr="00567735">
        <w:rPr>
          <w:rFonts w:asciiTheme="minorHAnsi" w:hAnsiTheme="minorHAnsi" w:cstheme="minorHAnsi"/>
          <w:lang w:val="en-GB"/>
        </w:rPr>
        <w:t xml:space="preserve"> entitled </w:t>
      </w:r>
      <w:bookmarkStart w:id="1" w:name="_Hlk137493297"/>
      <w:r w:rsidR="0009060F" w:rsidRPr="0009060F">
        <w:rPr>
          <w:rFonts w:asciiTheme="minorHAnsi" w:hAnsiTheme="minorHAnsi" w:cstheme="minorHAnsi"/>
          <w:lang w:val="en-GB"/>
        </w:rPr>
        <w:t>“</w:t>
      </w:r>
      <w:proofErr w:type="spellStart"/>
      <w:r w:rsidR="0009060F" w:rsidRPr="0009060F">
        <w:rPr>
          <w:rFonts w:asciiTheme="minorHAnsi" w:hAnsiTheme="minorHAnsi" w:cstheme="minorHAnsi"/>
          <w:lang w:val="en-GB"/>
        </w:rPr>
        <w:t>Wolin</w:t>
      </w:r>
      <w:proofErr w:type="spellEnd"/>
      <w:r w:rsidR="0009060F" w:rsidRPr="0009060F">
        <w:rPr>
          <w:rFonts w:asciiTheme="minorHAnsi" w:hAnsiTheme="minorHAnsi" w:cstheme="minorHAnsi"/>
          <w:lang w:val="en-GB"/>
        </w:rPr>
        <w:t>/</w:t>
      </w:r>
      <w:proofErr w:type="spellStart"/>
      <w:r w:rsidR="0009060F" w:rsidRPr="0009060F">
        <w:rPr>
          <w:rFonts w:asciiTheme="minorHAnsi" w:hAnsiTheme="minorHAnsi" w:cstheme="minorHAnsi"/>
          <w:lang w:val="en-GB"/>
        </w:rPr>
        <w:t>Jómsborg</w:t>
      </w:r>
      <w:proofErr w:type="spellEnd"/>
      <w:r w:rsidR="0009060F" w:rsidRPr="0009060F">
        <w:rPr>
          <w:rFonts w:asciiTheme="minorHAnsi" w:hAnsiTheme="minorHAnsi" w:cstheme="minorHAnsi"/>
          <w:lang w:val="en-GB"/>
        </w:rPr>
        <w:t>: a meeting point of Slavs and Scandinavians in the Middle Ages – International Summer School”</w:t>
      </w:r>
      <w:r w:rsidRPr="00567735">
        <w:rPr>
          <w:rFonts w:asciiTheme="minorHAnsi" w:hAnsiTheme="minorHAnsi" w:cstheme="minorHAnsi"/>
          <w:lang w:val="en-GB"/>
        </w:rPr>
        <w:t xml:space="preserve">, </w:t>
      </w:r>
      <w:bookmarkEnd w:id="1"/>
      <w:r w:rsidRPr="00567735">
        <w:rPr>
          <w:rFonts w:asciiTheme="minorHAnsi" w:hAnsiTheme="minorHAnsi" w:cstheme="minorHAnsi"/>
          <w:lang w:val="en-GB"/>
        </w:rPr>
        <w:t xml:space="preserve">contained in </w:t>
      </w:r>
      <w:r w:rsidR="00EA78CA" w:rsidRPr="00567735">
        <w:rPr>
          <w:rFonts w:asciiTheme="minorHAnsi" w:hAnsiTheme="minorHAnsi" w:cstheme="minorHAnsi"/>
          <w:lang w:val="en-GB"/>
        </w:rPr>
        <w:t>the Regulations of the Call for Proposals</w:t>
      </w:r>
      <w:r w:rsidRPr="00567735">
        <w:rPr>
          <w:rFonts w:asciiTheme="minorHAnsi" w:hAnsiTheme="minorHAnsi" w:cstheme="minorHAnsi"/>
          <w:lang w:val="en-GB"/>
        </w:rPr>
        <w:t xml:space="preserve">, I accept all </w:t>
      </w:r>
      <w:r w:rsidRPr="00567735">
        <w:rPr>
          <w:rFonts w:asciiTheme="minorHAnsi" w:hAnsiTheme="minorHAnsi" w:cstheme="minorHAnsi"/>
          <w:lang w:val="en-GB"/>
        </w:rPr>
        <w:lastRenderedPageBreak/>
        <w:t>provisions of the above-mentioned Regulations and I declare that I meet the criteria for participation in the Project set out in the above-mentioned Regulations.</w:t>
      </w:r>
    </w:p>
    <w:p w14:paraId="01C064DF" w14:textId="77777777" w:rsidR="00944B86" w:rsidRPr="00567735" w:rsidRDefault="00944B86" w:rsidP="00944B86">
      <w:pPr>
        <w:pStyle w:val="Akapitzlist"/>
        <w:numPr>
          <w:ilvl w:val="0"/>
          <w:numId w:val="4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 xml:space="preserve">I have been informed that the Project is implemented as part of </w:t>
      </w:r>
      <w:r w:rsidR="00EA78CA" w:rsidRPr="00567735">
        <w:rPr>
          <w:rFonts w:asciiTheme="minorHAnsi" w:hAnsiTheme="minorHAnsi" w:cstheme="minorHAnsi"/>
          <w:lang w:val="en-GB"/>
        </w:rPr>
        <w:t>the</w:t>
      </w:r>
      <w:r w:rsidRPr="00567735">
        <w:rPr>
          <w:rFonts w:asciiTheme="minorHAnsi" w:hAnsiTheme="minorHAnsi" w:cstheme="minorHAnsi"/>
          <w:lang w:val="en-GB"/>
        </w:rPr>
        <w:t xml:space="preserve"> </w:t>
      </w:r>
      <w:r w:rsidR="00EA78CA" w:rsidRPr="00567735">
        <w:rPr>
          <w:rFonts w:asciiTheme="minorHAnsi" w:hAnsiTheme="minorHAnsi" w:cstheme="minorHAnsi"/>
          <w:lang w:val="en-GB"/>
        </w:rPr>
        <w:t>non</w:t>
      </w:r>
      <w:r w:rsidRPr="00567735">
        <w:rPr>
          <w:rFonts w:asciiTheme="minorHAnsi" w:hAnsiTheme="minorHAnsi" w:cstheme="minorHAnsi"/>
          <w:lang w:val="en-GB"/>
        </w:rPr>
        <w:t xml:space="preserve">-competition project of the </w:t>
      </w:r>
      <w:r w:rsidR="00EA78CA" w:rsidRPr="00567735">
        <w:rPr>
          <w:rFonts w:asciiTheme="minorHAnsi" w:hAnsiTheme="minorHAnsi" w:cstheme="minorHAnsi"/>
          <w:lang w:val="en-GB"/>
        </w:rPr>
        <w:t xml:space="preserve">Polish </w:t>
      </w:r>
      <w:r w:rsidRPr="00567735">
        <w:rPr>
          <w:rFonts w:asciiTheme="minorHAnsi" w:hAnsiTheme="minorHAnsi" w:cstheme="minorHAnsi"/>
          <w:lang w:val="en-GB"/>
        </w:rPr>
        <w:t>National Agency for Academic Exchange entitled "Supporting the institutional capacity of Polish universities through creation and implementation of international study program</w:t>
      </w:r>
      <w:r w:rsidR="00EA78CA" w:rsidRPr="00567735">
        <w:rPr>
          <w:rFonts w:asciiTheme="minorHAnsi" w:hAnsiTheme="minorHAnsi" w:cstheme="minorHAnsi"/>
          <w:lang w:val="en-GB"/>
        </w:rPr>
        <w:t>s" (no. POWR.03.03.00-00-PN16/</w:t>
      </w:r>
      <w:r w:rsidRPr="00567735">
        <w:rPr>
          <w:rFonts w:asciiTheme="minorHAnsi" w:hAnsiTheme="minorHAnsi" w:cstheme="minorHAnsi"/>
          <w:lang w:val="en-GB"/>
        </w:rPr>
        <w:t xml:space="preserve">18), </w:t>
      </w:r>
      <w:r w:rsidR="00EA78CA" w:rsidRPr="00567735">
        <w:rPr>
          <w:rFonts w:asciiTheme="minorHAnsi" w:hAnsiTheme="minorHAnsi" w:cstheme="minorHAnsi"/>
          <w:lang w:val="en-GB"/>
        </w:rPr>
        <w:t>implemented under Measure: 3.3 Internationalization of Polish higher education, Operational Program Knowledge Education Development</w:t>
      </w:r>
      <w:r w:rsidRPr="00567735">
        <w:rPr>
          <w:rFonts w:asciiTheme="minorHAnsi" w:hAnsiTheme="minorHAnsi" w:cstheme="minorHAnsi"/>
          <w:lang w:val="en-GB"/>
        </w:rPr>
        <w:t xml:space="preserve">, in which I </w:t>
      </w:r>
      <w:r w:rsidR="00EA78CA" w:rsidRPr="00567735">
        <w:rPr>
          <w:rFonts w:asciiTheme="minorHAnsi" w:hAnsiTheme="minorHAnsi" w:cstheme="minorHAnsi"/>
          <w:lang w:val="en-GB"/>
        </w:rPr>
        <w:t xml:space="preserve">have </w:t>
      </w:r>
      <w:r w:rsidRPr="00567735">
        <w:rPr>
          <w:rFonts w:asciiTheme="minorHAnsi" w:hAnsiTheme="minorHAnsi" w:cstheme="minorHAnsi"/>
          <w:lang w:val="en-GB"/>
        </w:rPr>
        <w:t>become a participant through participation in the Project.</w:t>
      </w:r>
    </w:p>
    <w:p w14:paraId="4CEA65D3" w14:textId="77777777" w:rsidR="00944B86" w:rsidRPr="00567735" w:rsidRDefault="00944B86" w:rsidP="00944B86">
      <w:pPr>
        <w:pStyle w:val="Akapitzlist"/>
        <w:numPr>
          <w:ilvl w:val="0"/>
          <w:numId w:val="4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 xml:space="preserve">I have been informed about the obligation to participate in </w:t>
      </w:r>
      <w:r w:rsidR="00EA78CA" w:rsidRPr="00567735">
        <w:rPr>
          <w:rFonts w:asciiTheme="minorHAnsi" w:hAnsiTheme="minorHAnsi" w:cstheme="minorHAnsi"/>
          <w:lang w:val="en-GB"/>
        </w:rPr>
        <w:t>surveys</w:t>
      </w:r>
      <w:r w:rsidRPr="00567735">
        <w:rPr>
          <w:rFonts w:asciiTheme="minorHAnsi" w:hAnsiTheme="minorHAnsi" w:cstheme="minorHAnsi"/>
          <w:lang w:val="en-GB"/>
        </w:rPr>
        <w:t xml:space="preserve"> and evaluation studies for the purposes of the project referred to in point 2 above.</w:t>
      </w:r>
    </w:p>
    <w:p w14:paraId="57513870" w14:textId="77777777" w:rsidR="00E83319" w:rsidRPr="00567735" w:rsidRDefault="00944B86" w:rsidP="00944B86">
      <w:pPr>
        <w:pStyle w:val="Akapitzlist"/>
        <w:numPr>
          <w:ilvl w:val="0"/>
          <w:numId w:val="4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 xml:space="preserve">I belong to the following category </w:t>
      </w:r>
      <w:r w:rsidR="00EA78CA" w:rsidRPr="00567735">
        <w:rPr>
          <w:rFonts w:asciiTheme="minorHAnsi" w:hAnsiTheme="minorHAnsi" w:cstheme="minorHAnsi"/>
          <w:lang w:val="en-GB"/>
        </w:rPr>
        <w:t>within</w:t>
      </w:r>
      <w:r w:rsidRPr="00567735">
        <w:rPr>
          <w:rFonts w:asciiTheme="minorHAnsi" w:hAnsiTheme="minorHAnsi" w:cstheme="minorHAnsi"/>
          <w:lang w:val="en-GB"/>
        </w:rPr>
        <w:t xml:space="preserve"> the target group covered by the Project</w:t>
      </w:r>
      <w:r w:rsidRPr="00567735">
        <w:rPr>
          <w:rStyle w:val="Odwoanieprzypisudolnego"/>
          <w:rFonts w:asciiTheme="minorHAnsi" w:hAnsiTheme="minorHAnsi" w:cstheme="minorHAnsi"/>
          <w:lang w:val="en-GB"/>
        </w:rPr>
        <w:t xml:space="preserve"> </w:t>
      </w:r>
      <w:r w:rsidR="00554C57" w:rsidRPr="00567735">
        <w:rPr>
          <w:rFonts w:asciiTheme="minorHAnsi" w:hAnsiTheme="minorHAnsi" w:cstheme="minorHAnsi"/>
          <w:lang w:val="en-GB"/>
        </w:rPr>
        <w:t>:</w:t>
      </w:r>
      <w:r w:rsidR="00E83319" w:rsidRPr="00567735">
        <w:rPr>
          <w:rStyle w:val="Odwoanieprzypisudolnego"/>
          <w:rFonts w:asciiTheme="minorHAnsi" w:hAnsiTheme="minorHAnsi" w:cstheme="minorHAnsi"/>
          <w:lang w:val="en-GB"/>
        </w:rPr>
        <w:footnoteReference w:id="1"/>
      </w:r>
    </w:p>
    <w:p w14:paraId="61EEF7AD" w14:textId="77777777" w:rsidR="00E83319" w:rsidRPr="00567735" w:rsidRDefault="00E83319" w:rsidP="00D63A62">
      <w:pPr>
        <w:pStyle w:val="Akapitzlist"/>
        <w:numPr>
          <w:ilvl w:val="0"/>
          <w:numId w:val="5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sym w:font="Wingdings" w:char="F072"/>
      </w:r>
      <w:r w:rsidR="00D63A62" w:rsidRPr="00567735">
        <w:rPr>
          <w:rFonts w:asciiTheme="minorHAnsi" w:hAnsiTheme="minorHAnsi" w:cstheme="minorHAnsi"/>
          <w:lang w:val="en-GB"/>
        </w:rPr>
        <w:t xml:space="preserve"> </w:t>
      </w:r>
      <w:r w:rsidR="00944B86" w:rsidRPr="00567735">
        <w:rPr>
          <w:rFonts w:asciiTheme="minorHAnsi" w:hAnsiTheme="minorHAnsi" w:cstheme="minorHAnsi"/>
          <w:lang w:val="en-GB"/>
        </w:rPr>
        <w:t>foreign student</w:t>
      </w:r>
      <w:r w:rsidR="00D63A62" w:rsidRPr="00567735">
        <w:rPr>
          <w:rFonts w:asciiTheme="minorHAnsi" w:hAnsiTheme="minorHAnsi" w:cstheme="minorHAnsi"/>
          <w:lang w:val="en-GB"/>
        </w:rPr>
        <w:t>,</w:t>
      </w:r>
    </w:p>
    <w:p w14:paraId="27A0A3A2" w14:textId="77777777" w:rsidR="00E83319" w:rsidRPr="00567735" w:rsidRDefault="00E83319" w:rsidP="00D63A62">
      <w:pPr>
        <w:pStyle w:val="Akapitzlist"/>
        <w:numPr>
          <w:ilvl w:val="0"/>
          <w:numId w:val="5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sym w:font="Wingdings" w:char="F072"/>
      </w:r>
      <w:r w:rsidRPr="00567735">
        <w:rPr>
          <w:rFonts w:asciiTheme="minorHAnsi" w:hAnsiTheme="minorHAnsi" w:cstheme="minorHAnsi"/>
          <w:lang w:val="en-GB"/>
        </w:rPr>
        <w:t xml:space="preserve"> </w:t>
      </w:r>
      <w:r w:rsidR="00944B86" w:rsidRPr="00567735">
        <w:rPr>
          <w:rFonts w:asciiTheme="minorHAnsi" w:hAnsiTheme="minorHAnsi" w:cstheme="minorHAnsi"/>
          <w:lang w:val="en-GB"/>
        </w:rPr>
        <w:t>foreign doctoral student</w:t>
      </w:r>
      <w:r w:rsidR="00D63A62" w:rsidRPr="00567735">
        <w:rPr>
          <w:rFonts w:asciiTheme="minorHAnsi" w:hAnsiTheme="minorHAnsi" w:cstheme="minorHAnsi"/>
          <w:lang w:val="en-GB"/>
        </w:rPr>
        <w:t>,</w:t>
      </w:r>
    </w:p>
    <w:p w14:paraId="58B23406" w14:textId="77777777" w:rsidR="00E83319" w:rsidRPr="00567735" w:rsidRDefault="00E83319" w:rsidP="00D63A62">
      <w:pPr>
        <w:pStyle w:val="Akapitzlist"/>
        <w:numPr>
          <w:ilvl w:val="0"/>
          <w:numId w:val="5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sym w:font="Wingdings" w:char="F072"/>
      </w:r>
      <w:r w:rsidR="00D63A62" w:rsidRPr="00567735">
        <w:rPr>
          <w:rFonts w:asciiTheme="minorHAnsi" w:hAnsiTheme="minorHAnsi" w:cstheme="minorHAnsi"/>
          <w:lang w:val="en-GB"/>
        </w:rPr>
        <w:t xml:space="preserve"> </w:t>
      </w:r>
      <w:r w:rsidR="00944B86" w:rsidRPr="00567735">
        <w:rPr>
          <w:rFonts w:asciiTheme="minorHAnsi" w:hAnsiTheme="minorHAnsi" w:cstheme="minorHAnsi"/>
          <w:lang w:val="en-GB"/>
        </w:rPr>
        <w:t>domestic student</w:t>
      </w:r>
      <w:r w:rsidR="00D63A62" w:rsidRPr="00567735">
        <w:rPr>
          <w:rFonts w:asciiTheme="minorHAnsi" w:hAnsiTheme="minorHAnsi" w:cstheme="minorHAnsi"/>
          <w:lang w:val="en-GB"/>
        </w:rPr>
        <w:t>,</w:t>
      </w:r>
    </w:p>
    <w:p w14:paraId="4782B088" w14:textId="77777777" w:rsidR="00E83319" w:rsidRPr="00567735" w:rsidRDefault="00E83319" w:rsidP="00D63A62">
      <w:pPr>
        <w:pStyle w:val="Akapitzlist"/>
        <w:numPr>
          <w:ilvl w:val="0"/>
          <w:numId w:val="5"/>
        </w:num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sym w:font="Wingdings" w:char="F072"/>
      </w:r>
      <w:r w:rsidR="00D63A62" w:rsidRPr="00567735">
        <w:rPr>
          <w:rFonts w:asciiTheme="minorHAnsi" w:hAnsiTheme="minorHAnsi" w:cstheme="minorHAnsi"/>
          <w:lang w:val="en-GB"/>
        </w:rPr>
        <w:t xml:space="preserve"> </w:t>
      </w:r>
      <w:r w:rsidR="00944B86" w:rsidRPr="00567735">
        <w:rPr>
          <w:rFonts w:asciiTheme="minorHAnsi" w:hAnsiTheme="minorHAnsi" w:cstheme="minorHAnsi"/>
          <w:lang w:val="en-GB"/>
        </w:rPr>
        <w:t>domestic doctoral student</w:t>
      </w:r>
      <w:r w:rsidR="00D63A62" w:rsidRPr="00567735">
        <w:rPr>
          <w:rFonts w:asciiTheme="minorHAnsi" w:hAnsiTheme="minorHAnsi" w:cstheme="minorHAnsi"/>
          <w:lang w:val="en-GB"/>
        </w:rPr>
        <w:t>,</w:t>
      </w:r>
    </w:p>
    <w:p w14:paraId="7BBB2FE3" w14:textId="77777777" w:rsidR="000E2142" w:rsidRPr="00567735" w:rsidRDefault="00E83319" w:rsidP="00D63A62">
      <w:pPr>
        <w:pStyle w:val="Akapitzlist"/>
        <w:numPr>
          <w:ilvl w:val="0"/>
          <w:numId w:val="5"/>
        </w:numPr>
        <w:tabs>
          <w:tab w:val="left" w:pos="1134"/>
        </w:tabs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sym w:font="Wingdings" w:char="F072"/>
      </w:r>
      <w:r w:rsidR="00944B86" w:rsidRPr="00567735">
        <w:rPr>
          <w:rFonts w:asciiTheme="minorHAnsi" w:hAnsiTheme="minorHAnsi" w:cstheme="minorHAnsi"/>
          <w:lang w:val="en-GB"/>
        </w:rPr>
        <w:t xml:space="preserve"> teaching / academic staff</w:t>
      </w:r>
      <w:r w:rsidR="00D63A62" w:rsidRPr="00567735">
        <w:rPr>
          <w:rFonts w:asciiTheme="minorHAnsi" w:hAnsiTheme="minorHAnsi" w:cstheme="minorHAnsi"/>
          <w:lang w:val="en-GB"/>
        </w:rPr>
        <w:t>,</w:t>
      </w:r>
    </w:p>
    <w:p w14:paraId="5729198A" w14:textId="77777777" w:rsidR="00E83319" w:rsidRPr="00567735" w:rsidRDefault="000E2142" w:rsidP="00D63A62">
      <w:pPr>
        <w:pStyle w:val="Akapitzlist"/>
        <w:numPr>
          <w:ilvl w:val="0"/>
          <w:numId w:val="5"/>
        </w:numPr>
        <w:tabs>
          <w:tab w:val="left" w:pos="1134"/>
        </w:tabs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sym w:font="Wingdings" w:char="F072"/>
      </w:r>
      <w:r w:rsidRPr="00567735">
        <w:rPr>
          <w:rFonts w:asciiTheme="minorHAnsi" w:hAnsiTheme="minorHAnsi" w:cstheme="minorHAnsi"/>
          <w:lang w:val="en-GB"/>
        </w:rPr>
        <w:t xml:space="preserve"> </w:t>
      </w:r>
      <w:r w:rsidR="00944B86" w:rsidRPr="00567735">
        <w:rPr>
          <w:rFonts w:asciiTheme="minorHAnsi" w:hAnsiTheme="minorHAnsi" w:cstheme="minorHAnsi"/>
          <w:lang w:val="en-GB"/>
        </w:rPr>
        <w:t>administrative staff</w:t>
      </w:r>
      <w:r w:rsidR="00D63A62" w:rsidRPr="00567735">
        <w:rPr>
          <w:rFonts w:asciiTheme="minorHAnsi" w:hAnsiTheme="minorHAnsi" w:cstheme="minorHAnsi"/>
          <w:lang w:val="en-GB"/>
        </w:rPr>
        <w:t>.</w:t>
      </w:r>
    </w:p>
    <w:p w14:paraId="5EC5A98F" w14:textId="77777777" w:rsidR="00944B86" w:rsidRPr="00567735" w:rsidRDefault="00EA78CA" w:rsidP="00944B86">
      <w:p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>Having been w</w:t>
      </w:r>
      <w:r w:rsidR="00944B86" w:rsidRPr="00567735">
        <w:rPr>
          <w:rFonts w:asciiTheme="minorHAnsi" w:hAnsiTheme="minorHAnsi" w:cstheme="minorHAnsi"/>
          <w:lang w:val="en-GB"/>
        </w:rPr>
        <w:t xml:space="preserve">arned about criminal liability under Art. 233 of the Criminal Code for making a false statement or concealing the truth, </w:t>
      </w:r>
      <w:r w:rsidRPr="00567735">
        <w:rPr>
          <w:rFonts w:asciiTheme="minorHAnsi" w:hAnsiTheme="minorHAnsi" w:cstheme="minorHAnsi"/>
          <w:lang w:val="en-GB"/>
        </w:rPr>
        <w:t xml:space="preserve">which </w:t>
      </w:r>
      <w:r w:rsidR="00944B86" w:rsidRPr="00567735">
        <w:rPr>
          <w:rFonts w:asciiTheme="minorHAnsi" w:hAnsiTheme="minorHAnsi" w:cstheme="minorHAnsi"/>
          <w:lang w:val="en-GB"/>
        </w:rPr>
        <w:t>provid</w:t>
      </w:r>
      <w:r w:rsidRPr="00567735">
        <w:rPr>
          <w:rFonts w:asciiTheme="minorHAnsi" w:hAnsiTheme="minorHAnsi" w:cstheme="minorHAnsi"/>
          <w:lang w:val="en-GB"/>
        </w:rPr>
        <w:t>es</w:t>
      </w:r>
      <w:r w:rsidR="00944B86" w:rsidRPr="00567735">
        <w:rPr>
          <w:rFonts w:asciiTheme="minorHAnsi" w:hAnsiTheme="minorHAnsi" w:cstheme="minorHAnsi"/>
          <w:lang w:val="en-GB"/>
        </w:rPr>
        <w:t xml:space="preserve"> for a penalty of imprisonment for up to 3 years, I declare</w:t>
      </w:r>
      <w:r w:rsidR="00554C57" w:rsidRPr="00567735">
        <w:rPr>
          <w:rFonts w:asciiTheme="minorHAnsi" w:hAnsiTheme="minorHAnsi" w:cstheme="minorHAnsi"/>
          <w:lang w:val="en-GB"/>
        </w:rPr>
        <w:t xml:space="preserve"> </w:t>
      </w:r>
      <w:r w:rsidR="00944B86" w:rsidRPr="00567735">
        <w:rPr>
          <w:rFonts w:asciiTheme="minorHAnsi" w:hAnsiTheme="minorHAnsi" w:cstheme="minorHAnsi"/>
          <w:lang w:val="en-GB"/>
        </w:rPr>
        <w:t>that the data contained in this Declaration is complete and tru</w:t>
      </w:r>
      <w:r w:rsidR="00554C57" w:rsidRPr="00567735">
        <w:rPr>
          <w:rFonts w:asciiTheme="minorHAnsi" w:hAnsiTheme="minorHAnsi" w:cstheme="minorHAnsi"/>
          <w:lang w:val="en-GB"/>
        </w:rPr>
        <w:t>e</w:t>
      </w:r>
      <w:r w:rsidR="00944B86" w:rsidRPr="00567735">
        <w:rPr>
          <w:rFonts w:asciiTheme="minorHAnsi" w:hAnsiTheme="minorHAnsi" w:cstheme="minorHAnsi"/>
          <w:lang w:val="en-GB"/>
        </w:rPr>
        <w:t>.</w:t>
      </w:r>
    </w:p>
    <w:p w14:paraId="6006B867" w14:textId="77777777" w:rsidR="00944B86" w:rsidRPr="00567735" w:rsidRDefault="00944B86" w:rsidP="00944B86">
      <w:p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>I acknowledge that this information may be subject to verification in terms of its truthfulness.</w:t>
      </w:r>
    </w:p>
    <w:p w14:paraId="7CDD1F01" w14:textId="77777777" w:rsidR="00E83319" w:rsidRPr="00567735" w:rsidRDefault="00944B86" w:rsidP="00944B86">
      <w:pPr>
        <w:spacing w:after="160" w:line="259" w:lineRule="auto"/>
        <w:ind w:right="993"/>
        <w:jc w:val="both"/>
        <w:rPr>
          <w:rFonts w:asciiTheme="minorHAnsi" w:hAnsiTheme="minorHAnsi" w:cstheme="minorHAnsi"/>
          <w:lang w:val="en-GB"/>
        </w:rPr>
      </w:pPr>
      <w:r w:rsidRPr="00567735">
        <w:rPr>
          <w:rFonts w:asciiTheme="minorHAnsi" w:hAnsiTheme="minorHAnsi" w:cstheme="minorHAnsi"/>
          <w:lang w:val="en-GB"/>
        </w:rPr>
        <w:t>I undertake to immediately inform the institution implementing the Project about any change of personal and contact details provided in the Declaration and other application documents</w:t>
      </w:r>
      <w:r w:rsidR="00E83319" w:rsidRPr="00567735">
        <w:rPr>
          <w:rFonts w:asciiTheme="minorHAnsi" w:hAnsiTheme="minorHAnsi" w:cstheme="minorHAnsi"/>
          <w:lang w:val="en-GB"/>
        </w:rPr>
        <w:t xml:space="preserve">. </w:t>
      </w:r>
    </w:p>
    <w:p w14:paraId="49FB7687" w14:textId="77777777" w:rsidR="00F66BE9" w:rsidRPr="00567735" w:rsidRDefault="00F66BE9" w:rsidP="00D63A62">
      <w:pPr>
        <w:spacing w:after="160" w:line="259" w:lineRule="auto"/>
        <w:ind w:right="993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EFEFAF9" w14:textId="77777777" w:rsidR="003362EF" w:rsidRPr="00567735" w:rsidRDefault="003362EF" w:rsidP="00D63A62">
      <w:pPr>
        <w:spacing w:after="160" w:line="259" w:lineRule="auto"/>
        <w:ind w:right="993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W w:w="9212" w:type="dxa"/>
        <w:tblLayout w:type="fixed"/>
        <w:tblLook w:val="0000" w:firstRow="0" w:lastRow="0" w:firstColumn="0" w:lastColumn="0" w:noHBand="0" w:noVBand="0"/>
      </w:tblPr>
      <w:tblGrid>
        <w:gridCol w:w="4606"/>
        <w:gridCol w:w="4606"/>
      </w:tblGrid>
      <w:tr w:rsidR="00F66BE9" w:rsidRPr="0009060F" w14:paraId="1A382506" w14:textId="77777777" w:rsidTr="00F660F4">
        <w:tc>
          <w:tcPr>
            <w:tcW w:w="4606" w:type="dxa"/>
            <w:shd w:val="clear" w:color="auto" w:fill="auto"/>
          </w:tcPr>
          <w:p w14:paraId="26EF0BCF" w14:textId="77777777" w:rsidR="00F66BE9" w:rsidRPr="00567735" w:rsidRDefault="00F66BE9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3BA4C683" w14:textId="77777777" w:rsidR="00F66BE9" w:rsidRPr="00567735" w:rsidRDefault="00F66BE9" w:rsidP="003362EF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3B605FEA" w14:textId="77777777" w:rsidR="00D63A62" w:rsidRPr="00567735" w:rsidRDefault="00D63A62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7B4C630E" w14:textId="77777777" w:rsidR="00D63A62" w:rsidRPr="00567735" w:rsidRDefault="00D63A62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3C810221" w14:textId="77777777" w:rsidR="00F66BE9" w:rsidRPr="00567735" w:rsidRDefault="00F66BE9" w:rsidP="00C4463E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567735">
              <w:rPr>
                <w:rFonts w:asciiTheme="minorHAnsi" w:hAnsiTheme="minorHAnsi" w:cstheme="minorHAnsi"/>
                <w:lang w:val="en-GB"/>
              </w:rPr>
              <w:t>…..………………………………………………..……..……</w:t>
            </w:r>
          </w:p>
          <w:p w14:paraId="3C3B7126" w14:textId="77777777" w:rsidR="00F66BE9" w:rsidRPr="00567735" w:rsidRDefault="00944B86" w:rsidP="00554C57">
            <w:pPr>
              <w:spacing w:after="0" w:line="240" w:lineRule="auto"/>
              <w:ind w:right="111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56773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LACE AND</w:t>
            </w:r>
            <w:r w:rsidR="00F66BE9" w:rsidRPr="0056773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DAT</w:t>
            </w:r>
            <w:r w:rsidR="00554C57" w:rsidRPr="0056773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</w:t>
            </w:r>
          </w:p>
        </w:tc>
        <w:tc>
          <w:tcPr>
            <w:tcW w:w="4606" w:type="dxa"/>
            <w:shd w:val="clear" w:color="auto" w:fill="auto"/>
          </w:tcPr>
          <w:p w14:paraId="4F708B61" w14:textId="77777777" w:rsidR="00F66BE9" w:rsidRPr="00567735" w:rsidRDefault="00F66BE9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2B9FFA81" w14:textId="77777777" w:rsidR="00D63A62" w:rsidRPr="00567735" w:rsidRDefault="00D63A62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335A00C7" w14:textId="77777777" w:rsidR="00D63A62" w:rsidRPr="00567735" w:rsidRDefault="00D63A62" w:rsidP="00D63A62">
            <w:pPr>
              <w:spacing w:after="0" w:line="240" w:lineRule="auto"/>
              <w:ind w:right="993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1EDCAAEF" w14:textId="77777777" w:rsidR="00F66BE9" w:rsidRPr="00567735" w:rsidRDefault="00F66BE9" w:rsidP="00C4463E">
            <w:pPr>
              <w:spacing w:after="0" w:line="240" w:lineRule="auto"/>
              <w:ind w:right="34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12966819" w14:textId="77777777" w:rsidR="00F66BE9" w:rsidRPr="00567735" w:rsidRDefault="00F660F4" w:rsidP="00C4463E">
            <w:pPr>
              <w:spacing w:after="0" w:line="240" w:lineRule="auto"/>
              <w:ind w:right="34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567735">
              <w:rPr>
                <w:rFonts w:asciiTheme="minorHAnsi" w:hAnsiTheme="minorHAnsi" w:cstheme="minorHAnsi"/>
                <w:lang w:val="en-GB"/>
              </w:rPr>
              <w:t>…………………………………………………………………………</w:t>
            </w:r>
          </w:p>
          <w:p w14:paraId="2F242F52" w14:textId="77777777" w:rsidR="00F66BE9" w:rsidRPr="00567735" w:rsidRDefault="00944B86" w:rsidP="00C4463E">
            <w:pPr>
              <w:spacing w:after="0" w:line="240" w:lineRule="auto"/>
              <w:ind w:right="175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56773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LEGIBLE SIGNATURE OF THE PROJECT PARTICIPANT</w:t>
            </w:r>
          </w:p>
        </w:tc>
      </w:tr>
    </w:tbl>
    <w:p w14:paraId="76F10E8C" w14:textId="77777777" w:rsidR="00F66BE9" w:rsidRPr="00567735" w:rsidRDefault="00F66BE9" w:rsidP="00D63A62">
      <w:pPr>
        <w:spacing w:after="160" w:line="259" w:lineRule="auto"/>
        <w:ind w:right="993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8C819FB" w14:textId="77777777" w:rsidR="00FC0B4D" w:rsidRPr="00567735" w:rsidRDefault="00FC0B4D" w:rsidP="005D614B">
      <w:pPr>
        <w:pStyle w:val="Akapitzlist"/>
        <w:spacing w:before="120" w:after="240"/>
        <w:ind w:left="567" w:right="993"/>
        <w:jc w:val="both"/>
        <w:rPr>
          <w:rFonts w:asciiTheme="minorHAnsi" w:hAnsiTheme="minorHAnsi" w:cstheme="minorHAnsi"/>
          <w:lang w:val="en-GB"/>
        </w:rPr>
      </w:pPr>
    </w:p>
    <w:sectPr w:rsidR="00FC0B4D" w:rsidRPr="00567735" w:rsidSect="00D63A62">
      <w:headerReference w:type="default" r:id="rId8"/>
      <w:pgSz w:w="11906" w:h="16838"/>
      <w:pgMar w:top="1417" w:right="282" w:bottom="1134" w:left="1417" w:header="708" w:footer="3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42661" w14:textId="77777777" w:rsidR="007B1E11" w:rsidRDefault="007B1E11" w:rsidP="00A44C9D">
      <w:pPr>
        <w:spacing w:after="0" w:line="240" w:lineRule="auto"/>
      </w:pPr>
      <w:r>
        <w:separator/>
      </w:r>
    </w:p>
  </w:endnote>
  <w:endnote w:type="continuationSeparator" w:id="0">
    <w:p w14:paraId="22D0AE9B" w14:textId="77777777" w:rsidR="007B1E11" w:rsidRDefault="007B1E11" w:rsidP="00A44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7682F" w14:textId="77777777" w:rsidR="007B1E11" w:rsidRDefault="007B1E11" w:rsidP="00A44C9D">
      <w:pPr>
        <w:spacing w:after="0" w:line="240" w:lineRule="auto"/>
      </w:pPr>
      <w:r>
        <w:separator/>
      </w:r>
    </w:p>
  </w:footnote>
  <w:footnote w:type="continuationSeparator" w:id="0">
    <w:p w14:paraId="10675F9B" w14:textId="77777777" w:rsidR="007B1E11" w:rsidRDefault="007B1E11" w:rsidP="00A44C9D">
      <w:pPr>
        <w:spacing w:after="0" w:line="240" w:lineRule="auto"/>
      </w:pPr>
      <w:r>
        <w:continuationSeparator/>
      </w:r>
    </w:p>
  </w:footnote>
  <w:footnote w:id="1">
    <w:p w14:paraId="696CB35D" w14:textId="77777777" w:rsidR="00625449" w:rsidRPr="00944B86" w:rsidRDefault="00625449" w:rsidP="00E83319">
      <w:pPr>
        <w:pStyle w:val="Tekstprzypisudolnego"/>
        <w:rPr>
          <w:rFonts w:asciiTheme="minorHAnsi" w:hAnsiTheme="minorHAnsi" w:cstheme="minorHAnsi"/>
          <w:sz w:val="18"/>
          <w:szCs w:val="18"/>
          <w:lang w:val="en-US"/>
        </w:rPr>
      </w:pPr>
      <w:r w:rsidRPr="00437A03">
        <w:rPr>
          <w:rStyle w:val="Odwoanieprzypisudolnego"/>
          <w:rFonts w:asciiTheme="minorHAnsi" w:hAnsiTheme="minorHAnsi" w:cstheme="minorHAnsi"/>
          <w:sz w:val="18"/>
          <w:szCs w:val="18"/>
        </w:rPr>
        <w:footnoteRef/>
      </w:r>
      <w:r w:rsidRPr="00944B86">
        <w:rPr>
          <w:rFonts w:asciiTheme="minorHAnsi" w:hAnsiTheme="minorHAnsi" w:cstheme="minorHAnsi"/>
          <w:sz w:val="18"/>
          <w:szCs w:val="18"/>
          <w:lang w:val="en-US"/>
        </w:rPr>
        <w:t xml:space="preserve"> </w:t>
      </w:r>
      <w:r w:rsidR="00944B86" w:rsidRPr="00944B86">
        <w:rPr>
          <w:rFonts w:asciiTheme="minorHAnsi" w:hAnsiTheme="minorHAnsi" w:cstheme="minorHAnsi"/>
          <w:sz w:val="18"/>
          <w:szCs w:val="18"/>
          <w:lang w:val="en-US"/>
        </w:rPr>
        <w:t>One appropriate answer should be ticked</w:t>
      </w:r>
      <w:r w:rsidRPr="00944B86">
        <w:rPr>
          <w:rFonts w:asciiTheme="minorHAnsi" w:hAnsiTheme="minorHAnsi" w:cstheme="minorHAnsi"/>
          <w:sz w:val="18"/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601A9" w14:textId="77777777" w:rsidR="00625449" w:rsidRDefault="00C934BF" w:rsidP="00DB1774">
    <w:pPr>
      <w:pStyle w:val="Nagwek"/>
      <w:tabs>
        <w:tab w:val="clear" w:pos="4536"/>
        <w:tab w:val="clear" w:pos="9072"/>
        <w:tab w:val="left" w:pos="3864"/>
      </w:tabs>
      <w:jc w:val="center"/>
    </w:pPr>
    <w:r>
      <w:rPr>
        <w:noProof/>
        <w:lang w:eastAsia="pl-PL"/>
      </w:rPr>
      <w:drawing>
        <wp:inline distT="0" distB="0" distL="0" distR="0" wp14:anchorId="465F91C5" wp14:editId="5B680B9E">
          <wp:extent cx="6481445" cy="4191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+REPPL+EU+NAWA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1445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4384" behindDoc="1" locked="0" layoutInCell="1" allowOverlap="1" wp14:anchorId="419294D9" wp14:editId="2F652A9D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55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5408" behindDoc="1" locked="0" layoutInCell="1" allowOverlap="1" wp14:anchorId="5720A472" wp14:editId="1A519A55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56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6432" behindDoc="1" locked="0" layoutInCell="1" allowOverlap="1" wp14:anchorId="479A7E74" wp14:editId="0CF1FE3D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63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8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7456" behindDoc="1" locked="0" layoutInCell="1" allowOverlap="1" wp14:anchorId="3AB31253" wp14:editId="02D2BB6B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64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9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E"/>
    <w:multiLevelType w:val="multilevel"/>
    <w:tmpl w:val="0000000E"/>
    <w:name w:val="WW8Num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 w:hint="default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 w:hint="default"/>
      </w:rPr>
    </w:lvl>
  </w:abstractNum>
  <w:abstractNum w:abstractNumId="1" w15:restartNumberingAfterBreak="0">
    <w:nsid w:val="00000015"/>
    <w:multiLevelType w:val="singleLevel"/>
    <w:tmpl w:val="00000015"/>
    <w:name w:val="WW8Num21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cs="Calibri" w:hint="default"/>
      </w:rPr>
    </w:lvl>
  </w:abstractNum>
  <w:abstractNum w:abstractNumId="2" w15:restartNumberingAfterBreak="0">
    <w:nsid w:val="00000021"/>
    <w:multiLevelType w:val="singleLevel"/>
    <w:tmpl w:val="00000021"/>
    <w:name w:val="WW8Num33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cs="Calibri" w:hint="default"/>
      </w:rPr>
    </w:lvl>
  </w:abstractNum>
  <w:abstractNum w:abstractNumId="3" w15:restartNumberingAfterBreak="0">
    <w:nsid w:val="0000002E"/>
    <w:multiLevelType w:val="multilevel"/>
    <w:tmpl w:val="0000002E"/>
    <w:name w:val="WW8Num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2F"/>
    <w:multiLevelType w:val="multilevel"/>
    <w:tmpl w:val="0000002F"/>
    <w:name w:val="WW8Num4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 w:hint="default"/>
        <w:i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 w:hint="default"/>
        <w:i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 w:hint="default"/>
        <w:i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 w:hint="default"/>
        <w:i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 w:hint="default"/>
        <w:i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 w:hint="default"/>
        <w:i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 w:hint="default"/>
        <w:i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 w:hint="default"/>
        <w:i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 w:hint="default"/>
        <w:i/>
      </w:rPr>
    </w:lvl>
  </w:abstractNum>
  <w:abstractNum w:abstractNumId="5" w15:restartNumberingAfterBreak="0">
    <w:nsid w:val="04711C82"/>
    <w:multiLevelType w:val="hybridMultilevel"/>
    <w:tmpl w:val="AED82B8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2A6462"/>
    <w:multiLevelType w:val="hybridMultilevel"/>
    <w:tmpl w:val="00DA2250"/>
    <w:lvl w:ilvl="0" w:tplc="98AC91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9872E17E">
      <w:start w:val="1"/>
      <w:numFmt w:val="lowerLetter"/>
      <w:lvlText w:val="%2."/>
      <w:lvlJc w:val="left"/>
      <w:pPr>
        <w:ind w:left="1440" w:hanging="360"/>
      </w:pPr>
    </w:lvl>
    <w:lvl w:ilvl="2" w:tplc="53020BDA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764" w:hanging="360"/>
      </w:pPr>
    </w:lvl>
    <w:lvl w:ilvl="4" w:tplc="AD46E9B6">
      <w:start w:val="1"/>
      <w:numFmt w:val="lowerLetter"/>
      <w:lvlText w:val="%5."/>
      <w:lvlJc w:val="left"/>
      <w:pPr>
        <w:ind w:left="3600" w:hanging="360"/>
      </w:pPr>
    </w:lvl>
    <w:lvl w:ilvl="5" w:tplc="AC84E612">
      <w:start w:val="1"/>
      <w:numFmt w:val="lowerRoman"/>
      <w:lvlText w:val="%6."/>
      <w:lvlJc w:val="right"/>
      <w:pPr>
        <w:ind w:left="4320" w:hanging="180"/>
      </w:pPr>
    </w:lvl>
    <w:lvl w:ilvl="6" w:tplc="F808FB0C">
      <w:start w:val="1"/>
      <w:numFmt w:val="decimal"/>
      <w:lvlText w:val="%7."/>
      <w:lvlJc w:val="left"/>
      <w:pPr>
        <w:ind w:left="5040" w:hanging="360"/>
      </w:pPr>
    </w:lvl>
    <w:lvl w:ilvl="7" w:tplc="82AC8454">
      <w:start w:val="1"/>
      <w:numFmt w:val="lowerLetter"/>
      <w:lvlText w:val="%8."/>
      <w:lvlJc w:val="left"/>
      <w:pPr>
        <w:ind w:left="5760" w:hanging="360"/>
      </w:pPr>
    </w:lvl>
    <w:lvl w:ilvl="8" w:tplc="F1F0108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65708"/>
    <w:multiLevelType w:val="hybridMultilevel"/>
    <w:tmpl w:val="0C94F5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A23E24"/>
    <w:multiLevelType w:val="hybridMultilevel"/>
    <w:tmpl w:val="39E0A5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8025F"/>
    <w:multiLevelType w:val="hybridMultilevel"/>
    <w:tmpl w:val="657CBA2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DB4A5E8A">
      <w:start w:val="1"/>
      <w:numFmt w:val="decimal"/>
      <w:lvlText w:val="%2)"/>
      <w:lvlJc w:val="left"/>
      <w:pPr>
        <w:ind w:left="1430" w:hanging="7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D07DEE"/>
    <w:multiLevelType w:val="hybridMultilevel"/>
    <w:tmpl w:val="F2DEBA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604DE6"/>
    <w:multiLevelType w:val="hybridMultilevel"/>
    <w:tmpl w:val="5AE20B5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7E5272"/>
    <w:multiLevelType w:val="hybridMultilevel"/>
    <w:tmpl w:val="1806EC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9B2177"/>
    <w:multiLevelType w:val="hybridMultilevel"/>
    <w:tmpl w:val="1806EC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9"/>
  </w:num>
  <w:num w:numId="5">
    <w:abstractNumId w:val="5"/>
  </w:num>
  <w:num w:numId="6">
    <w:abstractNumId w:val="11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7SwNDI0sjC2NLNU0lEKTi0uzszPAykwrAUAx9OC9SwAAAA="/>
  </w:docVars>
  <w:rsids>
    <w:rsidRoot w:val="00A44C9D"/>
    <w:rsid w:val="00026512"/>
    <w:rsid w:val="00030937"/>
    <w:rsid w:val="0003153A"/>
    <w:rsid w:val="00033426"/>
    <w:rsid w:val="0003772D"/>
    <w:rsid w:val="000421EC"/>
    <w:rsid w:val="000515A6"/>
    <w:rsid w:val="00052B66"/>
    <w:rsid w:val="00054EE6"/>
    <w:rsid w:val="00055083"/>
    <w:rsid w:val="00056A22"/>
    <w:rsid w:val="0007578E"/>
    <w:rsid w:val="00080319"/>
    <w:rsid w:val="00087ADB"/>
    <w:rsid w:val="0009060F"/>
    <w:rsid w:val="000910C9"/>
    <w:rsid w:val="00092700"/>
    <w:rsid w:val="00092AD4"/>
    <w:rsid w:val="000A1D5A"/>
    <w:rsid w:val="000A3206"/>
    <w:rsid w:val="000A541F"/>
    <w:rsid w:val="000A65BD"/>
    <w:rsid w:val="000B5BB7"/>
    <w:rsid w:val="000C1002"/>
    <w:rsid w:val="000C3FC5"/>
    <w:rsid w:val="000D0BA3"/>
    <w:rsid w:val="000D0D35"/>
    <w:rsid w:val="000D40A1"/>
    <w:rsid w:val="000D6643"/>
    <w:rsid w:val="000E0694"/>
    <w:rsid w:val="000E2142"/>
    <w:rsid w:val="000F1E2F"/>
    <w:rsid w:val="000F59F6"/>
    <w:rsid w:val="000F7770"/>
    <w:rsid w:val="00106C93"/>
    <w:rsid w:val="00121043"/>
    <w:rsid w:val="00130AD0"/>
    <w:rsid w:val="0014402A"/>
    <w:rsid w:val="001541F0"/>
    <w:rsid w:val="00160D5A"/>
    <w:rsid w:val="00163B2A"/>
    <w:rsid w:val="00173DF2"/>
    <w:rsid w:val="00176526"/>
    <w:rsid w:val="001846FC"/>
    <w:rsid w:val="00190EF9"/>
    <w:rsid w:val="00196E31"/>
    <w:rsid w:val="001A612C"/>
    <w:rsid w:val="001B6DAF"/>
    <w:rsid w:val="001C0105"/>
    <w:rsid w:val="001C07B4"/>
    <w:rsid w:val="001C2F23"/>
    <w:rsid w:val="001C64A9"/>
    <w:rsid w:val="001D07D2"/>
    <w:rsid w:val="001D07F6"/>
    <w:rsid w:val="001D1C4C"/>
    <w:rsid w:val="001E7E47"/>
    <w:rsid w:val="001F2DAE"/>
    <w:rsid w:val="00202E6F"/>
    <w:rsid w:val="002043DF"/>
    <w:rsid w:val="00206D11"/>
    <w:rsid w:val="00207EB3"/>
    <w:rsid w:val="0022727A"/>
    <w:rsid w:val="00227612"/>
    <w:rsid w:val="00245681"/>
    <w:rsid w:val="0026612A"/>
    <w:rsid w:val="002664C4"/>
    <w:rsid w:val="00271C07"/>
    <w:rsid w:val="002748C7"/>
    <w:rsid w:val="00280542"/>
    <w:rsid w:val="00282784"/>
    <w:rsid w:val="002A154E"/>
    <w:rsid w:val="002B1EF1"/>
    <w:rsid w:val="002C28C9"/>
    <w:rsid w:val="002D4C8A"/>
    <w:rsid w:val="002F0890"/>
    <w:rsid w:val="00303FA3"/>
    <w:rsid w:val="0030617E"/>
    <w:rsid w:val="003068F3"/>
    <w:rsid w:val="003260AA"/>
    <w:rsid w:val="00334D66"/>
    <w:rsid w:val="003362EF"/>
    <w:rsid w:val="00342BCE"/>
    <w:rsid w:val="00343E9C"/>
    <w:rsid w:val="0034660C"/>
    <w:rsid w:val="00347982"/>
    <w:rsid w:val="00352E23"/>
    <w:rsid w:val="00372A53"/>
    <w:rsid w:val="0037491D"/>
    <w:rsid w:val="003923B3"/>
    <w:rsid w:val="0039624F"/>
    <w:rsid w:val="003B01EB"/>
    <w:rsid w:val="003C171D"/>
    <w:rsid w:val="003C6A34"/>
    <w:rsid w:val="003C6EB2"/>
    <w:rsid w:val="003D10A3"/>
    <w:rsid w:val="003D179E"/>
    <w:rsid w:val="003F64B1"/>
    <w:rsid w:val="003F792B"/>
    <w:rsid w:val="0043302F"/>
    <w:rsid w:val="00437A03"/>
    <w:rsid w:val="00437BDC"/>
    <w:rsid w:val="004458FB"/>
    <w:rsid w:val="0047363E"/>
    <w:rsid w:val="00487354"/>
    <w:rsid w:val="004A61C6"/>
    <w:rsid w:val="004C6B7D"/>
    <w:rsid w:val="004D7D46"/>
    <w:rsid w:val="004E530E"/>
    <w:rsid w:val="004E543B"/>
    <w:rsid w:val="004F0D60"/>
    <w:rsid w:val="004F7176"/>
    <w:rsid w:val="00503BCF"/>
    <w:rsid w:val="005040FC"/>
    <w:rsid w:val="00524CCA"/>
    <w:rsid w:val="00527264"/>
    <w:rsid w:val="0053337D"/>
    <w:rsid w:val="00550D80"/>
    <w:rsid w:val="00554C57"/>
    <w:rsid w:val="00557873"/>
    <w:rsid w:val="00561FAF"/>
    <w:rsid w:val="00565062"/>
    <w:rsid w:val="00567735"/>
    <w:rsid w:val="005A67DE"/>
    <w:rsid w:val="005D1836"/>
    <w:rsid w:val="005D614B"/>
    <w:rsid w:val="005E1ACB"/>
    <w:rsid w:val="005E30D1"/>
    <w:rsid w:val="005E3E9C"/>
    <w:rsid w:val="005F6AA0"/>
    <w:rsid w:val="005F6CE5"/>
    <w:rsid w:val="00612B3A"/>
    <w:rsid w:val="00612DCE"/>
    <w:rsid w:val="00615F9A"/>
    <w:rsid w:val="00625449"/>
    <w:rsid w:val="00630263"/>
    <w:rsid w:val="0063484D"/>
    <w:rsid w:val="00635C1B"/>
    <w:rsid w:val="006423C7"/>
    <w:rsid w:val="00645A59"/>
    <w:rsid w:val="0065398B"/>
    <w:rsid w:val="00655846"/>
    <w:rsid w:val="0066175E"/>
    <w:rsid w:val="00675682"/>
    <w:rsid w:val="006A3095"/>
    <w:rsid w:val="006B1C78"/>
    <w:rsid w:val="006B41D3"/>
    <w:rsid w:val="006B4C0B"/>
    <w:rsid w:val="006B7511"/>
    <w:rsid w:val="006C153C"/>
    <w:rsid w:val="006D2FE0"/>
    <w:rsid w:val="006E4165"/>
    <w:rsid w:val="006E581F"/>
    <w:rsid w:val="006F2D55"/>
    <w:rsid w:val="007209BF"/>
    <w:rsid w:val="007445AF"/>
    <w:rsid w:val="00771E6E"/>
    <w:rsid w:val="007A15E5"/>
    <w:rsid w:val="007A5A01"/>
    <w:rsid w:val="007B1E11"/>
    <w:rsid w:val="007B40E3"/>
    <w:rsid w:val="007B48B9"/>
    <w:rsid w:val="008003C5"/>
    <w:rsid w:val="008115AD"/>
    <w:rsid w:val="0081178C"/>
    <w:rsid w:val="00836908"/>
    <w:rsid w:val="008470F7"/>
    <w:rsid w:val="008555CF"/>
    <w:rsid w:val="00866CED"/>
    <w:rsid w:val="008905F0"/>
    <w:rsid w:val="008A6E0B"/>
    <w:rsid w:val="008B383C"/>
    <w:rsid w:val="008E64A5"/>
    <w:rsid w:val="008F57D6"/>
    <w:rsid w:val="008F718B"/>
    <w:rsid w:val="00900FB4"/>
    <w:rsid w:val="00913415"/>
    <w:rsid w:val="00935F75"/>
    <w:rsid w:val="00944B86"/>
    <w:rsid w:val="009530FF"/>
    <w:rsid w:val="00956280"/>
    <w:rsid w:val="009651DE"/>
    <w:rsid w:val="00965AE8"/>
    <w:rsid w:val="00984721"/>
    <w:rsid w:val="009C2B12"/>
    <w:rsid w:val="009D0162"/>
    <w:rsid w:val="009D3BE8"/>
    <w:rsid w:val="009D3C39"/>
    <w:rsid w:val="00A00F58"/>
    <w:rsid w:val="00A02D4A"/>
    <w:rsid w:val="00A11B05"/>
    <w:rsid w:val="00A13014"/>
    <w:rsid w:val="00A17D32"/>
    <w:rsid w:val="00A2413A"/>
    <w:rsid w:val="00A44C9D"/>
    <w:rsid w:val="00A45AEC"/>
    <w:rsid w:val="00A51764"/>
    <w:rsid w:val="00A53AD4"/>
    <w:rsid w:val="00A606D1"/>
    <w:rsid w:val="00A701D6"/>
    <w:rsid w:val="00A97E10"/>
    <w:rsid w:val="00AA4350"/>
    <w:rsid w:val="00AF75BF"/>
    <w:rsid w:val="00B04B8A"/>
    <w:rsid w:val="00B16510"/>
    <w:rsid w:val="00B257FF"/>
    <w:rsid w:val="00B31380"/>
    <w:rsid w:val="00B4219D"/>
    <w:rsid w:val="00B57C62"/>
    <w:rsid w:val="00B65A55"/>
    <w:rsid w:val="00B76068"/>
    <w:rsid w:val="00B8527C"/>
    <w:rsid w:val="00B96253"/>
    <w:rsid w:val="00BA64F1"/>
    <w:rsid w:val="00BD6240"/>
    <w:rsid w:val="00BE1852"/>
    <w:rsid w:val="00BE50EE"/>
    <w:rsid w:val="00BF1AE4"/>
    <w:rsid w:val="00C01664"/>
    <w:rsid w:val="00C07347"/>
    <w:rsid w:val="00C10454"/>
    <w:rsid w:val="00C16267"/>
    <w:rsid w:val="00C173C9"/>
    <w:rsid w:val="00C24A15"/>
    <w:rsid w:val="00C4463E"/>
    <w:rsid w:val="00C54C44"/>
    <w:rsid w:val="00C55D2D"/>
    <w:rsid w:val="00C61B2F"/>
    <w:rsid w:val="00C65D58"/>
    <w:rsid w:val="00C7193A"/>
    <w:rsid w:val="00C72479"/>
    <w:rsid w:val="00C746EF"/>
    <w:rsid w:val="00C8107A"/>
    <w:rsid w:val="00C82F0E"/>
    <w:rsid w:val="00C934BF"/>
    <w:rsid w:val="00CB42C3"/>
    <w:rsid w:val="00CB50F0"/>
    <w:rsid w:val="00CB764B"/>
    <w:rsid w:val="00CC5DBF"/>
    <w:rsid w:val="00CD1D06"/>
    <w:rsid w:val="00CD1E44"/>
    <w:rsid w:val="00CD4F16"/>
    <w:rsid w:val="00CE3327"/>
    <w:rsid w:val="00CF2ED4"/>
    <w:rsid w:val="00CF646A"/>
    <w:rsid w:val="00D01753"/>
    <w:rsid w:val="00D042E4"/>
    <w:rsid w:val="00D04ABA"/>
    <w:rsid w:val="00D225FA"/>
    <w:rsid w:val="00D37CB1"/>
    <w:rsid w:val="00D40531"/>
    <w:rsid w:val="00D534E8"/>
    <w:rsid w:val="00D53EB1"/>
    <w:rsid w:val="00D547EE"/>
    <w:rsid w:val="00D63A62"/>
    <w:rsid w:val="00D82722"/>
    <w:rsid w:val="00DA463E"/>
    <w:rsid w:val="00DA58E5"/>
    <w:rsid w:val="00DA75C7"/>
    <w:rsid w:val="00DB1774"/>
    <w:rsid w:val="00DF1F47"/>
    <w:rsid w:val="00DF3491"/>
    <w:rsid w:val="00DF646C"/>
    <w:rsid w:val="00DF64B3"/>
    <w:rsid w:val="00E0107E"/>
    <w:rsid w:val="00E135D9"/>
    <w:rsid w:val="00E13B09"/>
    <w:rsid w:val="00E34330"/>
    <w:rsid w:val="00E35DC7"/>
    <w:rsid w:val="00E40541"/>
    <w:rsid w:val="00E4662C"/>
    <w:rsid w:val="00E623FA"/>
    <w:rsid w:val="00E83319"/>
    <w:rsid w:val="00E83370"/>
    <w:rsid w:val="00E94282"/>
    <w:rsid w:val="00E94BA3"/>
    <w:rsid w:val="00E9679A"/>
    <w:rsid w:val="00EA5201"/>
    <w:rsid w:val="00EA7342"/>
    <w:rsid w:val="00EA78CA"/>
    <w:rsid w:val="00ED1B4A"/>
    <w:rsid w:val="00ED6FFC"/>
    <w:rsid w:val="00EE2F1C"/>
    <w:rsid w:val="00EE36AA"/>
    <w:rsid w:val="00EE4622"/>
    <w:rsid w:val="00EF3BAB"/>
    <w:rsid w:val="00F00F5C"/>
    <w:rsid w:val="00F1526A"/>
    <w:rsid w:val="00F5408C"/>
    <w:rsid w:val="00F63460"/>
    <w:rsid w:val="00F660F4"/>
    <w:rsid w:val="00F66BE9"/>
    <w:rsid w:val="00F92E58"/>
    <w:rsid w:val="00F93032"/>
    <w:rsid w:val="00F94818"/>
    <w:rsid w:val="00FA70EA"/>
    <w:rsid w:val="00FC0B4D"/>
    <w:rsid w:val="00FC1355"/>
    <w:rsid w:val="00FC355A"/>
    <w:rsid w:val="00FC6F51"/>
    <w:rsid w:val="00FD1C34"/>
    <w:rsid w:val="00FD25E8"/>
    <w:rsid w:val="00FE1AFC"/>
    <w:rsid w:val="00FF60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DD1A56"/>
  <w15:docId w15:val="{5DF093E4-97B3-49C5-948F-7D08D590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44C9D"/>
    <w:pPr>
      <w:spacing w:after="200" w:line="276" w:lineRule="auto"/>
    </w:pPr>
    <w:rPr>
      <w:rFonts w:ascii="Calibri" w:eastAsia="Calibri" w:hAnsi="Calibri" w:cs="Times New Roman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A44C9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rsid w:val="00A44C9D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ekstprzypisudolnego">
    <w:name w:val="footnote text"/>
    <w:basedOn w:val="Normalny"/>
    <w:link w:val="TekstprzypisudolnegoZnak"/>
    <w:rsid w:val="00A44C9D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A44C9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A44C9D"/>
    <w:rPr>
      <w:vertAlign w:val="superscript"/>
    </w:rPr>
  </w:style>
  <w:style w:type="paragraph" w:styleId="Nagwek">
    <w:name w:val="header"/>
    <w:basedOn w:val="Normalny"/>
    <w:link w:val="NagwekZnak"/>
    <w:unhideWhenUsed/>
    <w:rsid w:val="008F71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F718B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8F71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F718B"/>
    <w:rPr>
      <w:rFonts w:ascii="Calibri" w:eastAsia="Calibri" w:hAnsi="Calibri" w:cs="Times New Roman"/>
    </w:rPr>
  </w:style>
  <w:style w:type="paragraph" w:customStyle="1" w:styleId="Default">
    <w:name w:val="Default"/>
    <w:rsid w:val="00CD4F1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372A53"/>
    <w:pPr>
      <w:ind w:left="720"/>
      <w:contextualSpacing/>
    </w:pPr>
    <w:rPr>
      <w:rFonts w:eastAsia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66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662C"/>
    <w:rPr>
      <w:rFonts w:ascii="Segoe UI" w:eastAsia="Calibri" w:hAnsi="Segoe UI" w:cs="Segoe UI"/>
      <w:sz w:val="18"/>
      <w:szCs w:val="18"/>
    </w:rPr>
  </w:style>
  <w:style w:type="character" w:customStyle="1" w:styleId="Znakiprzypiswdolnych">
    <w:name w:val="Znaki przypisów dolnych"/>
    <w:rsid w:val="00D01753"/>
    <w:rPr>
      <w:vertAlign w:val="superscript"/>
    </w:rPr>
  </w:style>
  <w:style w:type="table" w:styleId="Tabela-Siatka">
    <w:name w:val="Table Grid"/>
    <w:basedOn w:val="Standardowy"/>
    <w:uiPriority w:val="59"/>
    <w:rsid w:val="002B1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rsid w:val="001F2DAE"/>
    <w:pPr>
      <w:tabs>
        <w:tab w:val="left" w:pos="900"/>
      </w:tabs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1F2DAE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Hipercze">
    <w:name w:val="Hyperlink"/>
    <w:basedOn w:val="Domylnaczcionkaakapitu"/>
    <w:uiPriority w:val="99"/>
    <w:semiHidden/>
    <w:unhideWhenUsed/>
    <w:rsid w:val="007B40E3"/>
    <w:rPr>
      <w:color w:val="0563C1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C6A3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C6A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C6A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C6A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C6A34"/>
    <w:rPr>
      <w:rFonts w:ascii="Calibri" w:eastAsia="Calibri" w:hAnsi="Calibri" w:cs="Times New Roman"/>
      <w:b/>
      <w:bCs/>
      <w:sz w:val="20"/>
      <w:szCs w:val="20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locked/>
    <w:rsid w:val="00655846"/>
    <w:rPr>
      <w:rFonts w:ascii="Calibri" w:eastAsia="Times New Roman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59"/>
    <w:rsid w:val="00FA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27264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2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293F5-14E2-4FC0-A527-0E4248AA1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Sybicki</dc:creator>
  <cp:lastModifiedBy>Aleksandra Faruga</cp:lastModifiedBy>
  <cp:revision>2</cp:revision>
  <cp:lastPrinted>2020-09-21T12:20:00Z</cp:lastPrinted>
  <dcterms:created xsi:type="dcterms:W3CDTF">2023-06-16T08:51:00Z</dcterms:created>
  <dcterms:modified xsi:type="dcterms:W3CDTF">2023-06-16T08:51:00Z</dcterms:modified>
</cp:coreProperties>
</file>